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nergy-and-water-consumption"/>
    <w:p>
      <w:pPr>
        <w:pStyle w:val="Heading1"/>
      </w:pPr>
      <w:r>
        <w:t xml:space="preserve">Energy And Water Consumpt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n Amendment That Increased Funding For Special Emphasis Programs By $20 Million For The General Services Administration To Reduce Energy And Water Consumption And Fortify Resilience Of Federal Facilities.</w:t>
      </w:r>
      <w:r>
        <w:t xml:space="preserve"> </w:t>
      </w:r>
      <w:r>
        <w:t xml:space="preserve">In July 2022, according to Congressional Quarterly, Schweikert voted against en bloc amendments no. 5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increase funding for Special Emphasis Programs by $20 million, intended to support more robust funding for the General Services Administration to reduce energy and water consumption and to enhance the resilience of federal facilities, with offset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224-204. [House 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